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64925CD7" w14:textId="77777777" w:rsidR="008C60BB" w:rsidRDefault="00B325E3" w:rsidP="008C60BB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8C60BB">
        <w:rPr>
          <w:sz w:val="24"/>
          <w:szCs w:val="24"/>
          <w:lang w:val="en-GB"/>
        </w:rPr>
        <w:t>Florida</w:t>
      </w:r>
    </w:p>
    <w:p w14:paraId="3E524B31" w14:textId="441E96F7" w:rsidR="004A0CF1" w:rsidRPr="005864B4" w:rsidRDefault="004A0CF1" w:rsidP="008C60BB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A6E9F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C60BB">
        <w:rPr>
          <w:sz w:val="22"/>
          <w:szCs w:val="22"/>
          <w:lang w:val="en-GB"/>
        </w:rPr>
        <w:t>fifteen</w:t>
      </w:r>
      <w:r w:rsidR="000A609A">
        <w:rPr>
          <w:sz w:val="22"/>
          <w:szCs w:val="22"/>
          <w:lang w:val="en-GB"/>
        </w:rPr>
        <w:t xml:space="preserve"> (</w:t>
      </w:r>
      <w:r w:rsidR="008C60BB">
        <w:rPr>
          <w:sz w:val="22"/>
          <w:szCs w:val="22"/>
          <w:lang w:val="en-GB"/>
        </w:rPr>
        <w:t>15</w:t>
      </w:r>
      <w:r w:rsidR="000A609A">
        <w:rPr>
          <w:sz w:val="22"/>
          <w:szCs w:val="22"/>
          <w:lang w:val="en-GB"/>
        </w:rPr>
        <w:t>)</w:t>
      </w:r>
      <w:r w:rsidR="00584F13">
        <w:rPr>
          <w:sz w:val="22"/>
          <w:szCs w:val="22"/>
          <w:lang w:val="en-GB"/>
        </w:rPr>
        <w:t xml:space="preserve"> days</w:t>
      </w:r>
      <w:r w:rsidR="000A609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965E3" w14:textId="77777777" w:rsidR="00A457F9" w:rsidRDefault="00A457F9" w:rsidP="00CB37D9">
      <w:pPr>
        <w:spacing w:after="0" w:line="240" w:lineRule="auto"/>
      </w:pPr>
      <w:r>
        <w:separator/>
      </w:r>
    </w:p>
  </w:endnote>
  <w:endnote w:type="continuationSeparator" w:id="0">
    <w:p w14:paraId="1A0AA094" w14:textId="77777777" w:rsidR="00A457F9" w:rsidRDefault="00A457F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34B9D" w14:textId="77777777" w:rsidR="00E31D11" w:rsidRDefault="00E31D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5AFAAB7" w:rsidR="00CB37D9" w:rsidRPr="00E31D11" w:rsidRDefault="00CB37D9" w:rsidP="00E31D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F01CB" w14:textId="77777777" w:rsidR="00E31D11" w:rsidRDefault="00E31D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D5914" w14:textId="77777777" w:rsidR="00A457F9" w:rsidRDefault="00A457F9" w:rsidP="00CB37D9">
      <w:pPr>
        <w:spacing w:after="0" w:line="240" w:lineRule="auto"/>
      </w:pPr>
      <w:r>
        <w:separator/>
      </w:r>
    </w:p>
  </w:footnote>
  <w:footnote w:type="continuationSeparator" w:id="0">
    <w:p w14:paraId="1E4F4BFB" w14:textId="77777777" w:rsidR="00A457F9" w:rsidRDefault="00A457F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D35AD" w14:textId="77777777" w:rsidR="00E31D11" w:rsidRDefault="00E31D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23A74A1" w:rsidR="00AD6FC0" w:rsidRPr="00E31D11" w:rsidRDefault="00AD6FC0" w:rsidP="00E31D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F8A84" w14:textId="77777777" w:rsidR="00E31D11" w:rsidRDefault="00E31D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914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84F13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9D225D"/>
    <w:rsid w:val="00A17025"/>
    <w:rsid w:val="00A457F9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D2CCC"/>
    <w:rsid w:val="00E31D11"/>
    <w:rsid w:val="00E37A0C"/>
    <w:rsid w:val="00E46F8F"/>
    <w:rsid w:val="00E9546D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0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1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